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E2C" w:rsidRDefault="002A1E2C" w:rsidP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Folder Structure</w:t>
      </w:r>
    </w:p>
    <w:tbl>
      <w:tblPr>
        <w:tblStyle w:val="TableGrid"/>
        <w:tblpPr w:leftFromText="180" w:rightFromText="180" w:vertAnchor="page" w:horzAnchor="margin" w:tblpY="1546"/>
        <w:tblW w:w="0" w:type="auto"/>
        <w:tblLook w:val="04A0" w:firstRow="1" w:lastRow="0" w:firstColumn="1" w:lastColumn="0" w:noHBand="0" w:noVBand="1"/>
      </w:tblPr>
      <w:tblGrid>
        <w:gridCol w:w="1344"/>
        <w:gridCol w:w="2430"/>
        <w:gridCol w:w="2430"/>
        <w:gridCol w:w="1800"/>
        <w:gridCol w:w="2790"/>
        <w:gridCol w:w="2610"/>
        <w:gridCol w:w="5252"/>
      </w:tblGrid>
      <w:tr w:rsidR="00F503E6" w:rsidRPr="004412AD" w:rsidTr="00F503E6">
        <w:trPr>
          <w:trHeight w:val="533"/>
        </w:trPr>
        <w:tc>
          <w:tcPr>
            <w:tcW w:w="1344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LARAVEL</w:t>
            </w:r>
          </w:p>
        </w:tc>
        <w:tc>
          <w:tcPr>
            <w:tcW w:w="2430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CODEIGNITER</w:t>
            </w:r>
          </w:p>
        </w:tc>
        <w:tc>
          <w:tcPr>
            <w:tcW w:w="2430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YMFONY</w:t>
            </w:r>
          </w:p>
        </w:tc>
        <w:tc>
          <w:tcPr>
            <w:tcW w:w="1800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DJANGO</w:t>
            </w:r>
          </w:p>
        </w:tc>
        <w:tc>
          <w:tcPr>
            <w:tcW w:w="2790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PRING</w:t>
            </w:r>
          </w:p>
        </w:tc>
        <w:tc>
          <w:tcPr>
            <w:tcW w:w="2610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RUBY ON RAILS</w:t>
            </w:r>
          </w:p>
        </w:tc>
        <w:tc>
          <w:tcPr>
            <w:tcW w:w="5252" w:type="dxa"/>
            <w:vAlign w:val="center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YNIX</w:t>
            </w:r>
          </w:p>
        </w:tc>
      </w:tr>
      <w:tr w:rsidR="00F503E6" w:rsidRPr="004412AD" w:rsidTr="00F503E6">
        <w:trPr>
          <w:trHeight w:val="3590"/>
        </w:trPr>
        <w:tc>
          <w:tcPr>
            <w:tcW w:w="1344" w:type="dxa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ootstrap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atabas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esourc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out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orag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2430" w:type="dxa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licatio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ach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ook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og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hird_party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ystem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font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user_guid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download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imag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stati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ibutin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4412AD">
              <w:rPr>
                <w:rFonts w:asciiTheme="majorHAnsi" w:hAnsiTheme="majorHAnsi" w:cstheme="majorHAnsi"/>
              </w:rPr>
              <w:t>documentatio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general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installatio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overview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utorial/</w:t>
            </w:r>
          </w:p>
        </w:tc>
        <w:tc>
          <w:tcPr>
            <w:tcW w:w="2430" w:type="dxa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ach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sol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r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Acm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Resource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web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ar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mp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1800" w:type="dxa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etting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ourc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u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edia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tati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ati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2790" w:type="dxa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r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ai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troller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dto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exceptio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model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repository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curity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rvice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util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</w:tc>
        <w:tc>
          <w:tcPr>
            <w:tcW w:w="2610" w:type="dxa"/>
          </w:tcPr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layout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mponents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b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ib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cript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mp/</w:t>
            </w:r>
          </w:p>
          <w:p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5252" w:type="dxa"/>
          </w:tcPr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tylesheet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javascript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ownload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TemplateName]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header.tpl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footer.tpl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d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index.php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.htaccess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sys.conf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user.conf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atabase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db.sys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[timestamp].cch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english.lang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french.lang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yoruba.lang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igbo.lang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AppName]/</w:t>
            </w:r>
          </w:p>
          <w:p w:rsidR="00F503E6" w:rsidRPr="006B73AB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:rsidR="00F503E6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:rsidR="00F503E6" w:rsidRPr="00F5738D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lastRenderedPageBreak/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app.conf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user.conf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 or hooks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:rsidR="00F503E6" w:rsidRPr="00F5738D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</w:p>
          <w:p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.htaccess</w:t>
            </w:r>
          </w:p>
          <w:p w:rsidR="00F503E6" w:rsidRPr="00DA310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sts/</w:t>
            </w:r>
          </w:p>
        </w:tc>
      </w:tr>
    </w:tbl>
    <w:p w:rsidR="00F503E6" w:rsidRPr="002A1E2C" w:rsidRDefault="00F503E6" w:rsidP="002A1E2C">
      <w:pPr>
        <w:rPr>
          <w:rFonts w:asciiTheme="majorHAnsi" w:hAnsiTheme="majorHAnsi" w:cstheme="majorHAnsi"/>
          <w:b/>
          <w:sz w:val="40"/>
        </w:rPr>
      </w:pPr>
    </w:p>
    <w:p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:rsidR="00A40338" w:rsidRDefault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:rsidR="00A40338" w:rsidRPr="002A1E2C" w:rsidRDefault="00A40338" w:rsidP="00A40338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Feature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 xml:space="preserve">1. URL </w:t>
      </w:r>
      <w:r w:rsidR="00F503E6">
        <w:rPr>
          <w:rFonts w:asciiTheme="majorHAnsi" w:hAnsiTheme="majorHAnsi" w:cstheme="majorHAnsi"/>
        </w:rPr>
        <w:t>Mapping/</w:t>
      </w:r>
      <w:r w:rsidRPr="00A40338">
        <w:rPr>
          <w:rFonts w:asciiTheme="majorHAnsi" w:hAnsiTheme="majorHAnsi" w:cstheme="majorHAnsi"/>
        </w:rPr>
        <w:t>Routing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2. Database Manipulation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3. Templating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4. Security</w:t>
      </w:r>
    </w:p>
    <w:p w:rsidR="009178ED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5.</w:t>
      </w:r>
      <w:r w:rsidR="00F503E6">
        <w:rPr>
          <w:rFonts w:asciiTheme="majorHAnsi" w:hAnsiTheme="majorHAnsi" w:cstheme="majorHAnsi"/>
        </w:rPr>
        <w:t xml:space="preserve"> File System Handling</w:t>
      </w:r>
    </w:p>
    <w:p w:rsidR="00F503E6" w:rsidRDefault="00F503E6" w:rsidP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6. Image Handling</w:t>
      </w:r>
    </w:p>
    <w:p w:rsidR="002A1E2C" w:rsidRDefault="002A1E2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:rsidR="009178ED" w:rsidRPr="002A1E2C" w:rsidRDefault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Coding Pattern</w:t>
      </w:r>
    </w:p>
    <w:p w:rsidR="002A1E2C" w:rsidRPr="003314F4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Variable</w:t>
      </w:r>
    </w:p>
    <w:p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228EB43" wp14:editId="46D636E4">
                <wp:simplePos x="0" y="0"/>
                <wp:positionH relativeFrom="column">
                  <wp:posOffset>0</wp:posOffset>
                </wp:positionH>
                <wp:positionV relativeFrom="paragraph">
                  <wp:posOffset>285115</wp:posOffset>
                </wp:positionV>
                <wp:extent cx="11563350" cy="7429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:rsidR="003314F4" w:rsidRPr="003314F4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firstN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ame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Ama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  <w:p w:rsidR="003724D6" w:rsidRPr="003724D6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lastN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ame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Jay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28EB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45pt;width:910.5pt;height:58.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" fillcolor="#f2f2f2 [3052]" strokecolor="#bfbfbf [2412]" strokeweight=".5pt">
                <v:textbox>
                  <w:txbxContent>
                    <w:p w:rsidR="003314F4" w:rsidRPr="003314F4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firstN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ame</w:t>
                      </w:r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Ama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  <w:p w:rsidR="003724D6" w:rsidRPr="003724D6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lastN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ame</w:t>
                      </w:r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Jay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14F4">
        <w:rPr>
          <w:rFonts w:asciiTheme="majorHAnsi" w:hAnsiTheme="majorHAnsi" w:cstheme="majorHAnsi"/>
        </w:rPr>
        <w:t>This should follow the cam</w:t>
      </w:r>
      <w:r w:rsidR="00175C97">
        <w:rPr>
          <w:rFonts w:asciiTheme="majorHAnsi" w:hAnsiTheme="majorHAnsi" w:cstheme="majorHAnsi"/>
        </w:rPr>
        <w:t>elC</w:t>
      </w:r>
      <w:r w:rsidR="003314F4">
        <w:rPr>
          <w:rFonts w:asciiTheme="majorHAnsi" w:hAnsiTheme="majorHAnsi" w:cstheme="majorHAnsi"/>
        </w:rPr>
        <w:t>as</w:t>
      </w:r>
      <w:r w:rsidR="00162987">
        <w:rPr>
          <w:rFonts w:asciiTheme="majorHAnsi" w:hAnsiTheme="majorHAnsi" w:cstheme="majorHAnsi"/>
        </w:rPr>
        <w:t>e</w:t>
      </w:r>
      <w:r w:rsidR="003314F4">
        <w:rPr>
          <w:rFonts w:asciiTheme="majorHAnsi" w:hAnsiTheme="majorHAnsi" w:cstheme="majorHAnsi"/>
        </w:rPr>
        <w:t xml:space="preserve"> stan</w:t>
      </w:r>
      <w:r w:rsidR="00162987">
        <w:rPr>
          <w:rFonts w:asciiTheme="majorHAnsi" w:hAnsiTheme="majorHAnsi" w:cstheme="majorHAnsi"/>
        </w:rPr>
        <w:t>dard, starting with all lower case word.</w:t>
      </w:r>
    </w:p>
    <w:p w:rsidR="003314F4" w:rsidRPr="003314F4" w:rsidRDefault="001C655C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b/>
          <w:sz w:val="28"/>
        </w:rPr>
        <w:t>Constants</w:t>
      </w:r>
    </w:p>
    <w:p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uld be in capitals and for more than one words</w:t>
      </w:r>
    </w:p>
    <w:p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2159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HOST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’, ‘localhost’); </w:t>
                            </w:r>
                          </w:p>
                          <w:p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USER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’, ‘user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‘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PASS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password’);</w:t>
                            </w:r>
                          </w:p>
                          <w:p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NAME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framework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3.75pt;margin-top:1.7pt;width:910.5pt;height:103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" fillcolor="#f2f2f2 [3052]" strokecolor="#bfbfbf [2412]" strokeweight=".5pt">
                <v:textbox>
                  <w:txbxContent>
                    <w:p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define(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HOST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’, ‘localhost’); </w:t>
                      </w:r>
                    </w:p>
                    <w:p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r w:rsidRPr="003724D6">
                        <w:rPr>
                          <w:rFonts w:ascii="Courier New" w:hAnsi="Courier New" w:cs="Courier New"/>
                        </w:rPr>
                        <w:t>define(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USER</w:t>
                      </w:r>
                      <w:r>
                        <w:rPr>
                          <w:rFonts w:ascii="Courier New" w:hAnsi="Courier New" w:cs="Courier New"/>
                        </w:rPr>
                        <w:t>’, ‘user</w:t>
                      </w:r>
                      <w:r>
                        <w:rPr>
                          <w:rFonts w:ascii="Courier New" w:hAnsi="Courier New" w:cs="Courier New"/>
                        </w:rPr>
                        <w:t>‘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r w:rsidRPr="003724D6">
                        <w:rPr>
                          <w:rFonts w:ascii="Courier New" w:hAnsi="Courier New" w:cs="Courier New"/>
                        </w:rPr>
                        <w:t>define(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PASS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password’);</w:t>
                      </w:r>
                    </w:p>
                    <w:p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r w:rsidRPr="003724D6">
                        <w:rPr>
                          <w:rFonts w:ascii="Courier New" w:hAnsi="Courier New" w:cs="Courier New"/>
                        </w:rPr>
                        <w:t>define(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NAME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</w:t>
                      </w:r>
                      <w:r>
                        <w:rPr>
                          <w:rFonts w:ascii="Courier New" w:hAnsi="Courier New" w:cs="Courier New"/>
                        </w:rPr>
                        <w:t>framework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)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3724D6" w:rsidRPr="002D7C8E" w:rsidRDefault="003724D6">
      <w:pPr>
        <w:rPr>
          <w:rFonts w:asciiTheme="majorHAnsi" w:hAnsiTheme="majorHAnsi" w:cstheme="majorHAnsi"/>
          <w:b/>
          <w:sz w:val="28"/>
        </w:rPr>
      </w:pPr>
      <w:r w:rsidRPr="002D7C8E">
        <w:rPr>
          <w:rFonts w:asciiTheme="majorHAnsi" w:hAnsiTheme="majorHAnsi" w:cstheme="majorHAnsi"/>
          <w:b/>
          <w:sz w:val="28"/>
        </w:rPr>
        <w:t>Functions/methods</w:t>
      </w:r>
    </w:p>
    <w:p w:rsidR="003724D6" w:rsidRDefault="00563D6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lowercase and apply an underscore for separation for more words. It should start with a “verb”</w:t>
      </w:r>
    </w:p>
    <w:p w:rsidR="002D7C8E" w:rsidRDefault="002D7C8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7996E1C" wp14:editId="34221F02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function </w:t>
                            </w:r>
                            <w:r w:rsidRPr="00563D6E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get_name</w:t>
                            </w:r>
                            <w:r w:rsidRPr="00563D6E">
                              <w:rPr>
                                <w:rFonts w:ascii="Courier New" w:hAnsi="Courier New" w:cs="Courier New"/>
                              </w:rPr>
                              <w:t>(){</w:t>
                            </w:r>
                          </w:p>
                          <w:p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  // Do something</w:t>
                            </w:r>
                          </w:p>
                          <w:p w:rsidR="002D7C8E" w:rsidRPr="003724D6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96E1C" id="Text Box 3" o:spid="_x0000_s1028" type="#_x0000_t202" style="position:absolute;margin-left:0;margin-top:22.5pt;width:910.5pt;height:103.5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" fillcolor="#f2f2f2 [3052]" strokecolor="#bfbfbf [2412]" strokeweight=".5pt">
                <v:textbox>
                  <w:txbxContent>
                    <w:p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function </w:t>
                      </w:r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get_name</w:t>
                      </w:r>
                      <w:r w:rsidRPr="00563D6E">
                        <w:rPr>
                          <w:rFonts w:ascii="Courier New" w:hAnsi="Courier New" w:cs="Courier New"/>
                        </w:rPr>
                        <w:t>(){</w:t>
                      </w:r>
                    </w:p>
                    <w:p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  // Do something</w:t>
                      </w:r>
                    </w:p>
                    <w:p w:rsidR="002D7C8E" w:rsidRPr="003724D6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2D7C8E" w:rsidRDefault="002D7C8E">
      <w:pPr>
        <w:rPr>
          <w:rFonts w:asciiTheme="majorHAnsi" w:hAnsiTheme="majorHAnsi" w:cstheme="majorHAnsi"/>
        </w:rPr>
      </w:pPr>
    </w:p>
    <w:p w:rsidR="003724D6" w:rsidRPr="002D7C8E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lasses</w:t>
      </w:r>
    </w:p>
    <w:p w:rsidR="003724D6" w:rsidRDefault="008605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“</w:t>
      </w:r>
      <w:r w:rsidRPr="00860585">
        <w:rPr>
          <w:rFonts w:asciiTheme="majorHAnsi" w:hAnsiTheme="majorHAnsi" w:cstheme="majorHAnsi"/>
        </w:rPr>
        <w:t>StudlyCaps</w:t>
      </w:r>
      <w:r w:rsidRPr="00860585">
        <w:rPr>
          <w:rFonts w:asciiTheme="majorHAnsi" w:hAnsiTheme="majorHAnsi" w:cstheme="majorHAnsi"/>
        </w:rPr>
        <w:t>”</w:t>
      </w:r>
      <w:r>
        <w:rPr>
          <w:rFonts w:asciiTheme="majorHAnsi" w:hAnsiTheme="majorHAnsi" w:cstheme="majorHAnsi"/>
        </w:rPr>
        <w:t xml:space="preserve"> and for private and protected properties/functions in a class should start with a single underscore.</w:t>
      </w:r>
    </w:p>
    <w:p w:rsidR="00B51DA1" w:rsidRDefault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E5D9E84" wp14:editId="689721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563350" cy="2219325"/>
                <wp:effectExtent l="0" t="0" r="19050" b="28575"/>
                <wp:wrapTight wrapText="bothSides">
                  <wp:wrapPolygon edited="0">
                    <wp:start x="0" y="0"/>
                    <wp:lineTo x="0" y="21693"/>
                    <wp:lineTo x="21600" y="21693"/>
                    <wp:lineTo x="21600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1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class </w:t>
                            </w:r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User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Role</w:t>
                            </w: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{ </w:t>
                            </w:r>
                          </w:p>
                          <w:p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ublic function delete($id){</w:t>
                            </w:r>
                          </w:p>
                          <w:p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// Do something</w:t>
                            </w:r>
                          </w:p>
                          <w:p w:rsid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rivate function </w:t>
                            </w:r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_calculateArea</w:t>
                            </w:r>
                            <w:r w:rsidRPr="00860585">
                              <w:rPr>
                                <w:rFonts w:ascii="Courier New" w:hAnsi="Courier New" w:cs="Courier New"/>
                              </w:rPr>
                              <w:t>(){</w:t>
                            </w:r>
                          </w:p>
                          <w:p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return self::PI * $_radius * $_radius;</w:t>
                            </w:r>
                          </w:p>
                          <w:p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:rsidR="002D7C8E" w:rsidRPr="003724D6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D9E84" id="Text Box 4" o:spid="_x0000_s1029" type="#_x0000_t202" style="position:absolute;margin-left:0;margin-top:0;width:910.5pt;height:174.75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" fillcolor="#f2f2f2 [3052]" strokecolor="#bfbfbf [2412]" strokeweight=".5pt">
                <v:textbox>
                  <w:txbxContent>
                    <w:p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class </w:t>
                      </w:r>
                      <w:r w:rsidRPr="00860585"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User</w:t>
                      </w:r>
                      <w:r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Role</w:t>
                      </w:r>
                      <w:r w:rsidRPr="00860585">
                        <w:rPr>
                          <w:rFonts w:ascii="Courier New" w:hAnsi="Courier New" w:cs="Courier New"/>
                        </w:rPr>
                        <w:t xml:space="preserve">{ </w:t>
                      </w:r>
                    </w:p>
                    <w:p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ublic function delete($id){</w:t>
                      </w:r>
                    </w:p>
                    <w:p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// Do something</w:t>
                      </w:r>
                    </w:p>
                    <w:p w:rsid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rivate function </w:t>
                      </w:r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_calculateArea</w:t>
                      </w:r>
                      <w:r w:rsidRPr="00860585">
                        <w:rPr>
                          <w:rFonts w:ascii="Courier New" w:hAnsi="Courier New" w:cs="Courier New"/>
                        </w:rPr>
                        <w:t>(){</w:t>
                      </w:r>
                    </w:p>
                    <w:p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return self::PI * $_radius * $_radius;</w:t>
                      </w:r>
                    </w:p>
                    <w:p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:rsidR="002D7C8E" w:rsidRPr="003724D6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1C655C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br w:type="page"/>
      </w:r>
    </w:p>
    <w:p w:rsidR="00B51DA1" w:rsidRPr="002D7C8E" w:rsidRDefault="00B51DA1" w:rsidP="00B51DA1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omments</w:t>
      </w:r>
    </w:p>
    <w:p w:rsidR="00B51DA1" w:rsidRDefault="006D234C" w:rsidP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3AEAAD0" wp14:editId="2EDB9BCB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1563350" cy="49911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499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>&lt;?php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/**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his database class has a clean and common methods that works with various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ypes of database (such as: msSQL, mySQL, mySQLi and postgres) and PDO. It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ha</w:t>
                            </w:r>
                            <w:r w:rsidR="00134A1E">
                              <w:rPr>
                                <w:rFonts w:ascii="Courier New" w:hAnsi="Courier New" w:cs="Courier New"/>
                              </w:rPr>
                              <w:t>s cache system integrated along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side making it very effective and powerful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database class..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version: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2.9.14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package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Stvdi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author: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 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Jencube Team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license: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http://opensource.org/licenses/gpl-license.php 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                GNU General Public License (GPL)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copyright:     Copyright (c) 2013 - 2015 Jencube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twitter:       @deusex0 &amp; @One_Oracle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filesource     includes/libraries/database.class.php</w:t>
                            </w:r>
                          </w:p>
                          <w:p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:rsidR="00B51DA1" w:rsidRPr="003724D6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EAAD0" id="Text Box 5" o:spid="_x0000_s1030" type="#_x0000_t202" style="position:absolute;margin-left:0;margin-top:29.05pt;width:910.5pt;height:393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" fillcolor="#f2f2f2 [3052]" strokecolor="#bfbfbf [2412]" strokeweight=".5pt">
                <v:textbox>
                  <w:txbxContent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>&lt;?php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/**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his database class has a clean and common methods that works with various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ypes of database (such as: msSQL, mySQL, mySQLi and postgres) and PDO. It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ha</w:t>
                      </w:r>
                      <w:r w:rsidR="00134A1E">
                        <w:rPr>
                          <w:rFonts w:ascii="Courier New" w:hAnsi="Courier New" w:cs="Courier New"/>
                        </w:rPr>
                        <w:t>s cache system integrated along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side making it very effective and powerful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database class..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version: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2.9.14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package</w:t>
                      </w:r>
                      <w:r>
                        <w:rPr>
                          <w:rFonts w:ascii="Courier New" w:hAnsi="Courier New" w:cs="Courier New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Stvdi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author: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Jencube Team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license: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 xml:space="preserve">http://opensource.org/licenses/gpl-license.php 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                GNU General Public License (GPL)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copyright:     Copyright (c) 2013 - 2015 Jencube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twitter:       @deusex0 &amp; @One_Oracle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filesource     includes/libraries/database.class.php</w:t>
                      </w:r>
                    </w:p>
                    <w:p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:rsidR="00B51DA1" w:rsidRPr="003724D6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C655C">
        <w:rPr>
          <w:rFonts w:asciiTheme="majorHAnsi" w:hAnsiTheme="majorHAnsi" w:cstheme="majorHAnsi"/>
        </w:rPr>
        <w:t>There should be an introductory comments introducing the function of the file as shown below:</w:t>
      </w:r>
    </w:p>
    <w:p w:rsidR="001C655C" w:rsidRDefault="001C655C" w:rsidP="00B51DA1">
      <w:pPr>
        <w:rPr>
          <w:rFonts w:asciiTheme="majorHAnsi" w:hAnsiTheme="majorHAnsi" w:cstheme="majorHAnsi"/>
        </w:rPr>
      </w:pPr>
    </w:p>
    <w:p w:rsidR="00B51DA1" w:rsidRDefault="00B51DA1">
      <w:pPr>
        <w:rPr>
          <w:rFonts w:asciiTheme="majorHAnsi" w:hAnsiTheme="majorHAnsi" w:cstheme="majorHAnsi"/>
        </w:rPr>
      </w:pPr>
    </w:p>
    <w:p w:rsidR="00B51DA1" w:rsidRDefault="00B51DA1">
      <w:pPr>
        <w:rPr>
          <w:rFonts w:asciiTheme="majorHAnsi" w:hAnsiTheme="majorHAnsi" w:cstheme="majorHAnsi"/>
        </w:rPr>
      </w:pPr>
    </w:p>
    <w:p w:rsidR="002D7C8E" w:rsidRDefault="002D7C8E">
      <w:pPr>
        <w:rPr>
          <w:rFonts w:ascii="Courier New" w:hAnsi="Courier New" w:cs="Courier New"/>
        </w:rPr>
      </w:pPr>
    </w:p>
    <w:p w:rsidR="006D234C" w:rsidRDefault="006D234C">
      <w:pPr>
        <w:rPr>
          <w:rFonts w:ascii="Courier New" w:hAnsi="Courier New" w:cs="Courier New"/>
        </w:rPr>
      </w:pPr>
    </w:p>
    <w:p w:rsidR="006D234C" w:rsidRPr="001E4E6F" w:rsidRDefault="006D234C">
      <w:pPr>
        <w:rPr>
          <w:rFonts w:asciiTheme="majorHAnsi" w:hAnsiTheme="majorHAnsi" w:cstheme="majorHAnsi"/>
        </w:rPr>
      </w:pPr>
    </w:p>
    <w:p w:rsidR="006D234C" w:rsidRPr="001E4E6F" w:rsidRDefault="006D234C">
      <w:pPr>
        <w:rPr>
          <w:rFonts w:asciiTheme="majorHAnsi" w:hAnsiTheme="majorHAnsi" w:cstheme="majorHAnsi"/>
        </w:rPr>
      </w:pPr>
    </w:p>
    <w:p w:rsidR="006D234C" w:rsidRP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46FE009" wp14:editId="22F27178">
                <wp:simplePos x="0" y="0"/>
                <wp:positionH relativeFrom="column">
                  <wp:posOffset>0</wp:posOffset>
                </wp:positionH>
                <wp:positionV relativeFrom="paragraph">
                  <wp:posOffset>417830</wp:posOffset>
                </wp:positionV>
                <wp:extent cx="11563350" cy="2276475"/>
                <wp:effectExtent l="0" t="0" r="19050" b="28575"/>
                <wp:wrapTight wrapText="bothSides">
                  <wp:wrapPolygon edited="0">
                    <wp:start x="0" y="0"/>
                    <wp:lineTo x="0" y="21690"/>
                    <wp:lineTo x="21600" y="21690"/>
                    <wp:lineTo x="21600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76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/**</w:t>
                            </w:r>
                          </w:p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Return database error message</w:t>
                            </w:r>
                          </w:p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access private</w:t>
                            </w:r>
                          </w:p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return string</w:t>
                            </w:r>
                          </w:p>
                          <w:p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:rsidR="006D234C" w:rsidRPr="003724D6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6FE009" id="Text Box 6" o:spid="_x0000_s1031" type="#_x0000_t202" style="position:absolute;margin-left:0;margin-top:32.9pt;width:910.5pt;height:179.25pt;z-index:-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" fillcolor="#f2f2f2 [3052]" strokecolor="#bfbfbf [2412]" strokeweight=".5pt">
                <v:textbox>
                  <w:txbxContent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/**</w:t>
                      </w:r>
                    </w:p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Return database error message</w:t>
                      </w:r>
                    </w:p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access private</w:t>
                      </w:r>
                    </w:p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return string</w:t>
                      </w:r>
                    </w:p>
                    <w:p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:rsidR="006D234C" w:rsidRPr="003724D6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1E4E6F">
        <w:rPr>
          <w:rFonts w:asciiTheme="majorHAnsi" w:hAnsiTheme="majorHAnsi" w:cstheme="majorHAnsi"/>
        </w:rPr>
        <w:t>For fu</w:t>
      </w:r>
      <w:r>
        <w:rPr>
          <w:rFonts w:asciiTheme="majorHAnsi" w:hAnsiTheme="majorHAnsi" w:cstheme="majorHAnsi"/>
        </w:rPr>
        <w:t>nctions, methods, constants, variable and so on should follow the format below:</w:t>
      </w:r>
    </w:p>
    <w:p w:rsidR="001E4E6F" w:rsidRDefault="001E4E6F">
      <w:pPr>
        <w:rPr>
          <w:rFonts w:asciiTheme="majorHAnsi" w:hAnsiTheme="majorHAnsi" w:cstheme="majorHAnsi"/>
        </w:rPr>
      </w:pPr>
    </w:p>
    <w:p w:rsidR="001E4E6F" w:rsidRDefault="001E4E6F">
      <w:pPr>
        <w:rPr>
          <w:rFonts w:asciiTheme="majorHAnsi" w:hAnsiTheme="majorHAnsi" w:cstheme="majorHAnsi"/>
          <w:b/>
        </w:rPr>
      </w:pPr>
      <w:r w:rsidRPr="001E4E6F">
        <w:rPr>
          <w:rFonts w:asciiTheme="majorHAnsi" w:hAnsiTheme="majorHAnsi" w:cstheme="majorHAnsi"/>
          <w:b/>
        </w:rPr>
        <w:t>Filename</w:t>
      </w:r>
    </w:p>
    <w:p w:rsid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following the format below for the different fi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2"/>
        <w:gridCol w:w="2070"/>
        <w:gridCol w:w="2042"/>
        <w:gridCol w:w="2043"/>
        <w:gridCol w:w="2032"/>
        <w:gridCol w:w="2533"/>
        <w:gridCol w:w="2052"/>
        <w:gridCol w:w="1943"/>
        <w:gridCol w:w="1943"/>
      </w:tblGrid>
      <w:tr w:rsidR="001E4E6F" w:rsidTr="00481A53">
        <w:trPr>
          <w:trHeight w:val="467"/>
        </w:trPr>
        <w:tc>
          <w:tcPr>
            <w:tcW w:w="2078" w:type="dxa"/>
            <w:vAlign w:val="center"/>
          </w:tcPr>
          <w:p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ibrary/class files</w:t>
            </w:r>
          </w:p>
        </w:tc>
        <w:tc>
          <w:tcPr>
            <w:tcW w:w="2079" w:type="dxa"/>
            <w:vAlign w:val="center"/>
          </w:tcPr>
          <w:p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Function/hook files</w:t>
            </w:r>
          </w:p>
        </w:tc>
        <w:tc>
          <w:tcPr>
            <w:tcW w:w="2079" w:type="dxa"/>
            <w:vAlign w:val="center"/>
          </w:tcPr>
          <w:p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anguage Files</w:t>
            </w:r>
          </w:p>
        </w:tc>
        <w:tc>
          <w:tcPr>
            <w:tcW w:w="2079" w:type="dxa"/>
            <w:vAlign w:val="center"/>
          </w:tcPr>
          <w:p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Configuration Files</w:t>
            </w:r>
          </w:p>
        </w:tc>
        <w:tc>
          <w:tcPr>
            <w:tcW w:w="2079" w:type="dxa"/>
            <w:vAlign w:val="center"/>
          </w:tcPr>
          <w:p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Template Files</w:t>
            </w:r>
          </w:p>
        </w:tc>
        <w:tc>
          <w:tcPr>
            <w:tcW w:w="2079" w:type="dxa"/>
            <w:vAlign w:val="center"/>
          </w:tcPr>
          <w:p w:rsidR="00481A53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ache Files</w:t>
            </w:r>
          </w:p>
        </w:tc>
        <w:tc>
          <w:tcPr>
            <w:tcW w:w="2079" w:type="dxa"/>
            <w:vAlign w:val="center"/>
          </w:tcPr>
          <w:p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g Files</w:t>
            </w:r>
          </w:p>
        </w:tc>
        <w:tc>
          <w:tcPr>
            <w:tcW w:w="2079" w:type="dxa"/>
            <w:vAlign w:val="center"/>
          </w:tcPr>
          <w:p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79" w:type="dxa"/>
            <w:vAlign w:val="center"/>
          </w:tcPr>
          <w:p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1E4E6F" w:rsidTr="00481A53">
        <w:trPr>
          <w:trHeight w:val="2168"/>
        </w:trPr>
        <w:tc>
          <w:tcPr>
            <w:tcW w:w="2078" w:type="dxa"/>
          </w:tcPr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class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base.class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tudent.class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rmBuilder.class</w:t>
            </w:r>
          </w:p>
        </w:tc>
        <w:tc>
          <w:tcPr>
            <w:tcW w:w="2079" w:type="dxa"/>
          </w:tcPr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funct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base.funct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rm.funct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ustomSyntax.funct</w:t>
            </w:r>
          </w:p>
        </w:tc>
        <w:tc>
          <w:tcPr>
            <w:tcW w:w="2079" w:type="dxa"/>
          </w:tcPr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lang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Uk.lang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ausa.lang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rench.lang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US.lang</w:t>
            </w:r>
          </w:p>
        </w:tc>
        <w:tc>
          <w:tcPr>
            <w:tcW w:w="2079" w:type="dxa"/>
          </w:tcPr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conf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nfig.conf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er.conf</w:t>
            </w:r>
          </w:p>
        </w:tc>
        <w:tc>
          <w:tcPr>
            <w:tcW w:w="2079" w:type="dxa"/>
          </w:tcPr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tpl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eader.tpl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oter.tpl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/timestamp].cch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99488593.cch</w:t>
            </w:r>
          </w:p>
        </w:tc>
        <w:tc>
          <w:tcPr>
            <w:tcW w:w="2079" w:type="dxa"/>
          </w:tcPr>
          <w:p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log</w:t>
            </w: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</w:p>
          <w:p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u09878374.log</w:t>
            </w:r>
            <w:bookmarkStart w:id="0" w:name="_GoBack"/>
            <w:bookmarkEnd w:id="0"/>
          </w:p>
        </w:tc>
        <w:tc>
          <w:tcPr>
            <w:tcW w:w="2079" w:type="dxa"/>
          </w:tcPr>
          <w:p w:rsidR="001E4E6F" w:rsidRDefault="001E4E6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:rsidR="001E4E6F" w:rsidRDefault="001E4E6F">
            <w:pPr>
              <w:rPr>
                <w:rFonts w:asciiTheme="majorHAnsi" w:hAnsiTheme="majorHAnsi" w:cstheme="majorHAnsi"/>
              </w:rPr>
            </w:pPr>
          </w:p>
        </w:tc>
      </w:tr>
    </w:tbl>
    <w:p w:rsidR="001E4E6F" w:rsidRPr="001E4E6F" w:rsidRDefault="001E4E6F">
      <w:pPr>
        <w:rPr>
          <w:rFonts w:asciiTheme="majorHAnsi" w:hAnsiTheme="majorHAnsi" w:cstheme="majorHAnsi"/>
        </w:rPr>
      </w:pPr>
    </w:p>
    <w:p w:rsidR="001E4E6F" w:rsidRDefault="001E4E6F">
      <w:pPr>
        <w:rPr>
          <w:rFonts w:asciiTheme="majorHAnsi" w:hAnsiTheme="majorHAnsi" w:cstheme="majorHAnsi"/>
        </w:rPr>
      </w:pPr>
    </w:p>
    <w:p w:rsidR="001E4E6F" w:rsidRDefault="001E4E6F">
      <w:pPr>
        <w:rPr>
          <w:rFonts w:asciiTheme="majorHAnsi" w:hAnsiTheme="majorHAnsi" w:cstheme="majorHAnsi"/>
        </w:rPr>
      </w:pPr>
    </w:p>
    <w:p w:rsidR="001E4E6F" w:rsidRDefault="001E4E6F">
      <w:pPr>
        <w:rPr>
          <w:rFonts w:asciiTheme="majorHAnsi" w:hAnsiTheme="majorHAnsi" w:cstheme="majorHAnsi"/>
        </w:rPr>
      </w:pPr>
    </w:p>
    <w:p w:rsidR="006D234C" w:rsidRPr="004412AD" w:rsidRDefault="006D234C">
      <w:pPr>
        <w:rPr>
          <w:rFonts w:asciiTheme="majorHAnsi" w:hAnsiTheme="majorHAnsi" w:cstheme="majorHAnsi"/>
        </w:rPr>
      </w:pPr>
    </w:p>
    <w:sectPr w:rsidR="006D234C" w:rsidRPr="004412AD" w:rsidSect="00A40338">
      <w:pgSz w:w="20160" w:h="12960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1057A"/>
    <w:multiLevelType w:val="hybridMultilevel"/>
    <w:tmpl w:val="B248235C"/>
    <w:lvl w:ilvl="0" w:tplc="DA5C8E04">
      <w:start w:val="104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s7QwtzCzMDAwtjBS0lEKTi0uzszPAykwqgUARzDY7CwAAAA="/>
  </w:docVars>
  <w:rsids>
    <w:rsidRoot w:val="00735E8E"/>
    <w:rsid w:val="00134A1E"/>
    <w:rsid w:val="00161CFB"/>
    <w:rsid w:val="00162987"/>
    <w:rsid w:val="00175C97"/>
    <w:rsid w:val="001A0EF7"/>
    <w:rsid w:val="001C655C"/>
    <w:rsid w:val="001E4E6F"/>
    <w:rsid w:val="0022683A"/>
    <w:rsid w:val="002A1E2C"/>
    <w:rsid w:val="002D7C8E"/>
    <w:rsid w:val="003314F4"/>
    <w:rsid w:val="003724D6"/>
    <w:rsid w:val="004412AD"/>
    <w:rsid w:val="00481A53"/>
    <w:rsid w:val="00563D6E"/>
    <w:rsid w:val="006B73AB"/>
    <w:rsid w:val="006D234C"/>
    <w:rsid w:val="006E7A6A"/>
    <w:rsid w:val="00735E8E"/>
    <w:rsid w:val="00860585"/>
    <w:rsid w:val="008B2F6B"/>
    <w:rsid w:val="008E3BE0"/>
    <w:rsid w:val="009178ED"/>
    <w:rsid w:val="00951D15"/>
    <w:rsid w:val="00A40338"/>
    <w:rsid w:val="00A72D06"/>
    <w:rsid w:val="00B51DA1"/>
    <w:rsid w:val="00B86477"/>
    <w:rsid w:val="00BB3E95"/>
    <w:rsid w:val="00DA310D"/>
    <w:rsid w:val="00F503E6"/>
    <w:rsid w:val="00F5738D"/>
    <w:rsid w:val="00F859E6"/>
    <w:rsid w:val="00FA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1BC9FC"/>
  <w15:chartTrackingRefBased/>
  <w15:docId w15:val="{963D4252-35C0-45F2-97F8-DAE724164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5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 Ilukhor</dc:creator>
  <cp:keywords/>
  <dc:description/>
  <cp:lastModifiedBy>Godwin Ilukhor</cp:lastModifiedBy>
  <cp:revision>20</cp:revision>
  <dcterms:created xsi:type="dcterms:W3CDTF">2019-11-02T12:04:00Z</dcterms:created>
  <dcterms:modified xsi:type="dcterms:W3CDTF">2019-11-04T18:16:00Z</dcterms:modified>
</cp:coreProperties>
</file>